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7AFF54" w14:textId="41B7D482" w:rsidR="0034583B" w:rsidRPr="00E80001" w:rsidRDefault="0034583B" w:rsidP="0034583B">
      <w:pPr>
        <w:spacing w:after="0"/>
        <w:ind w:firstLine="0"/>
        <w:jc w:val="center"/>
        <w:rPr>
          <w:b/>
          <w:bCs/>
          <w:caps/>
        </w:rPr>
      </w:pPr>
      <w:bookmarkStart w:id="0" w:name="_Hlk152593035"/>
      <w:r w:rsidRPr="00E80001">
        <w:rPr>
          <w:b/>
          <w:bCs/>
          <w:caps/>
        </w:rPr>
        <w:t xml:space="preserve">Deklaracija apie turimas </w:t>
      </w:r>
      <w:r w:rsidR="005637C8" w:rsidRPr="0002706C">
        <w:rPr>
          <w:rFonts w:eastAsia="MS Mincho"/>
          <w:b/>
          <w:szCs w:val="24"/>
          <w:lang w:eastAsia="lt-LT"/>
        </w:rPr>
        <w:t>PRIPAŽINT</w:t>
      </w:r>
      <w:r w:rsidR="005637C8">
        <w:rPr>
          <w:rFonts w:eastAsia="MS Mincho"/>
          <w:b/>
          <w:szCs w:val="24"/>
          <w:lang w:eastAsia="lt-LT"/>
        </w:rPr>
        <w:t>O</w:t>
      </w:r>
      <w:r w:rsidR="005637C8" w:rsidRPr="0002706C">
        <w:rPr>
          <w:rFonts w:eastAsia="MS Mincho"/>
          <w:b/>
          <w:szCs w:val="24"/>
          <w:lang w:eastAsia="lt-LT"/>
        </w:rPr>
        <w:t xml:space="preserve"> </w:t>
      </w:r>
      <w:r w:rsidRPr="00E80001">
        <w:rPr>
          <w:b/>
          <w:bCs/>
          <w:caps/>
        </w:rPr>
        <w:t>tyrėjo</w:t>
      </w:r>
    </w:p>
    <w:p w14:paraId="5CA23EF6" w14:textId="77777777" w:rsidR="0034583B" w:rsidRPr="00E80001" w:rsidRDefault="0034583B" w:rsidP="0034583B">
      <w:pPr>
        <w:spacing w:after="0"/>
        <w:ind w:firstLine="0"/>
        <w:jc w:val="center"/>
        <w:rPr>
          <w:b/>
          <w:bCs/>
          <w:caps/>
        </w:rPr>
      </w:pPr>
      <w:r w:rsidRPr="00E80001">
        <w:rPr>
          <w:b/>
          <w:bCs/>
          <w:caps/>
        </w:rPr>
        <w:t>karjeros pakopos kompetencijas</w:t>
      </w:r>
    </w:p>
    <w:bookmarkEnd w:id="0"/>
    <w:p w14:paraId="57565089" w14:textId="77777777" w:rsidR="0034583B" w:rsidRDefault="0034583B" w:rsidP="0034583B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</w:p>
    <w:p w14:paraId="255C8A90" w14:textId="6CFE26F3" w:rsidR="0034583B" w:rsidRPr="00B45628" w:rsidRDefault="0034583B" w:rsidP="0034583B">
      <w:pPr>
        <w:spacing w:after="0"/>
        <w:ind w:firstLine="0"/>
        <w:contextualSpacing w:val="0"/>
        <w:jc w:val="center"/>
        <w:rPr>
          <w:rFonts w:eastAsia="MS Mincho"/>
          <w:bCs/>
          <w:szCs w:val="24"/>
          <w:lang w:eastAsia="lt-LT"/>
        </w:rPr>
      </w:pPr>
      <w:r>
        <w:rPr>
          <w:rFonts w:eastAsia="MS Mincho"/>
          <w:bCs/>
          <w:szCs w:val="24"/>
          <w:lang w:eastAsia="lt-LT"/>
        </w:rPr>
        <w:t>202</w:t>
      </w:r>
      <w:r w:rsidR="00CC4610">
        <w:rPr>
          <w:rFonts w:eastAsia="MS Mincho"/>
          <w:bCs/>
          <w:szCs w:val="24"/>
          <w:lang w:eastAsia="lt-LT"/>
        </w:rPr>
        <w:t>6</w:t>
      </w:r>
      <w:r>
        <w:rPr>
          <w:rFonts w:eastAsia="MS Mincho"/>
          <w:bCs/>
          <w:szCs w:val="24"/>
          <w:lang w:eastAsia="lt-LT"/>
        </w:rPr>
        <w:t xml:space="preserve"> m. </w:t>
      </w:r>
      <w:r w:rsidR="005C3798">
        <w:rPr>
          <w:rFonts w:eastAsia="MS Mincho"/>
          <w:bCs/>
          <w:szCs w:val="24"/>
          <w:lang w:eastAsia="lt-LT"/>
        </w:rPr>
        <w:t>kovo</w:t>
      </w:r>
      <w:r>
        <w:rPr>
          <w:rFonts w:eastAsia="MS Mincho"/>
          <w:bCs/>
          <w:szCs w:val="24"/>
          <w:lang w:eastAsia="lt-LT"/>
        </w:rPr>
        <w:t xml:space="preserve">   d.</w:t>
      </w:r>
    </w:p>
    <w:p w14:paraId="456D0EE0" w14:textId="77777777" w:rsidR="00737189" w:rsidRDefault="00737189" w:rsidP="00046A9E">
      <w:pPr>
        <w:spacing w:after="0"/>
        <w:ind w:firstLine="0"/>
        <w:contextualSpacing w:val="0"/>
        <w:jc w:val="left"/>
        <w:rPr>
          <w:rFonts w:eastAsia="MS Mincho"/>
          <w:szCs w:val="24"/>
          <w:lang w:eastAsia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270634" w:rsidRPr="00B45628" w14:paraId="600182E4" w14:textId="77777777" w:rsidTr="00622BEE">
        <w:tc>
          <w:tcPr>
            <w:tcW w:w="4390" w:type="dxa"/>
            <w:vAlign w:val="center"/>
          </w:tcPr>
          <w:p w14:paraId="5EF248C3" w14:textId="3825CB2A" w:rsidR="00270634" w:rsidRPr="00B45628" w:rsidRDefault="009B3E1F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9B3E1F">
              <w:rPr>
                <w:rFonts w:eastAsia="MS Mincho"/>
                <w:sz w:val="22"/>
                <w:szCs w:val="22"/>
              </w:rPr>
              <w:t>Kandidat</w:t>
            </w:r>
            <w:r>
              <w:rPr>
                <w:rFonts w:eastAsia="MS Mincho"/>
                <w:sz w:val="22"/>
                <w:szCs w:val="22"/>
              </w:rPr>
              <w:t>as</w:t>
            </w:r>
            <w:r w:rsidRPr="009B3E1F">
              <w:rPr>
                <w:rFonts w:eastAsia="MS Mincho"/>
                <w:sz w:val="22"/>
                <w:szCs w:val="22"/>
              </w:rPr>
              <w:t xml:space="preserve"> į </w:t>
            </w:r>
            <w:r w:rsidR="0034583B">
              <w:rPr>
                <w:rFonts w:eastAsia="MS Mincho"/>
                <w:sz w:val="22"/>
                <w:szCs w:val="22"/>
              </w:rPr>
              <w:t xml:space="preserve">mokslo darbuotojo </w:t>
            </w:r>
            <w:r w:rsidRPr="009B3E1F">
              <w:rPr>
                <w:rFonts w:eastAsia="MS Mincho"/>
                <w:sz w:val="22"/>
                <w:szCs w:val="22"/>
              </w:rPr>
              <w:t>pareigas</w:t>
            </w:r>
          </w:p>
        </w:tc>
        <w:tc>
          <w:tcPr>
            <w:tcW w:w="5238" w:type="dxa"/>
          </w:tcPr>
          <w:p w14:paraId="0FDE58CE" w14:textId="5E7A7468" w:rsidR="00270634" w:rsidRPr="00B45628" w:rsidRDefault="000470ED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469868124"/>
                <w:placeholder>
                  <w:docPart w:val="804990DC7581448C812E8A017D4C76A1"/>
                </w:placeholder>
                <w:showingPlcHdr/>
              </w:sdtPr>
              <w:sdtEndPr/>
              <w:sdtContent>
                <w:r w:rsidR="00D166A6">
                  <w:rPr>
                    <w:sz w:val="22"/>
                    <w:szCs w:val="22"/>
                  </w:rPr>
                  <w:t>[v</w:t>
                </w:r>
                <w:r w:rsidR="00D166A6" w:rsidRPr="00B45628">
                  <w:rPr>
                    <w:sz w:val="22"/>
                    <w:szCs w:val="22"/>
                  </w:rPr>
                  <w:t>ardas, pavardė</w:t>
                </w:r>
                <w:r w:rsidR="00D166A6">
                  <w:rPr>
                    <w:sz w:val="22"/>
                    <w:szCs w:val="22"/>
                  </w:rPr>
                  <w:t>]</w:t>
                </w:r>
              </w:sdtContent>
            </w:sdt>
          </w:p>
        </w:tc>
      </w:tr>
      <w:tr w:rsidR="00270634" w:rsidRPr="00B45628" w14:paraId="63B06B16" w14:textId="77777777" w:rsidTr="00622BEE">
        <w:tc>
          <w:tcPr>
            <w:tcW w:w="4390" w:type="dxa"/>
            <w:vAlign w:val="center"/>
          </w:tcPr>
          <w:p w14:paraId="35075D8A" w14:textId="6986839F" w:rsidR="00270634" w:rsidRPr="00B45628" w:rsidRDefault="003851C9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="00270634" w:rsidRPr="00B45628">
              <w:rPr>
                <w:sz w:val="22"/>
                <w:szCs w:val="22"/>
              </w:rPr>
              <w:t xml:space="preserve">kademinis padalinys </w:t>
            </w:r>
          </w:p>
        </w:tc>
        <w:tc>
          <w:tcPr>
            <w:tcW w:w="5238" w:type="dxa"/>
          </w:tcPr>
          <w:p w14:paraId="769C4282" w14:textId="0CA49CD3" w:rsidR="00270634" w:rsidRPr="001C4E2B" w:rsidRDefault="000470ED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sz w:val="22"/>
                </w:rPr>
                <w:id w:val="-885340246"/>
                <w:placeholder>
                  <w:docPart w:val="C75D0B347F17490980C65521AC781991"/>
                </w:placeholder>
                <w:showingPlcHdr/>
              </w:sdtPr>
              <w:sdtEndPr/>
              <w:sdtContent>
                <w:r w:rsidR="00D166A6">
                  <w:rPr>
                    <w:sz w:val="22"/>
                    <w:szCs w:val="22"/>
                  </w:rPr>
                  <w:t xml:space="preserve">[nurodykite padalinį, </w:t>
                </w:r>
                <w:r w:rsidR="00D166A6" w:rsidRPr="001C4E2B">
                  <w:rPr>
                    <w:sz w:val="22"/>
                    <w:szCs w:val="22"/>
                  </w:rPr>
                  <w:t>kuriame dirba</w:t>
                </w:r>
                <w:r w:rsidR="00D166A6">
                  <w:rPr>
                    <w:sz w:val="22"/>
                    <w:szCs w:val="22"/>
                  </w:rPr>
                  <w:t>te</w:t>
                </w:r>
                <w:r w:rsidR="00D166A6" w:rsidRPr="001C4E2B">
                  <w:rPr>
                    <w:sz w:val="22"/>
                    <w:szCs w:val="22"/>
                  </w:rPr>
                  <w:t xml:space="preserve"> arba kandidatuoja</w:t>
                </w:r>
                <w:r w:rsidR="00D166A6">
                  <w:rPr>
                    <w:sz w:val="22"/>
                    <w:szCs w:val="22"/>
                  </w:rPr>
                  <w:t>te</w:t>
                </w:r>
                <w:r w:rsidR="00D166A6" w:rsidRPr="001C4E2B">
                  <w:rPr>
                    <w:sz w:val="22"/>
                    <w:szCs w:val="22"/>
                  </w:rPr>
                  <w:t xml:space="preserve"> į pareigas</w:t>
                </w:r>
                <w:r w:rsidR="00D166A6">
                  <w:rPr>
                    <w:sz w:val="22"/>
                    <w:szCs w:val="22"/>
                  </w:rPr>
                  <w:t>]</w:t>
                </w:r>
              </w:sdtContent>
            </w:sdt>
          </w:p>
        </w:tc>
      </w:tr>
      <w:tr w:rsidR="00270634" w:rsidRPr="00B45628" w14:paraId="3D2AA4A9" w14:textId="77777777" w:rsidTr="00622BEE">
        <w:tc>
          <w:tcPr>
            <w:tcW w:w="4390" w:type="dxa"/>
            <w:vAlign w:val="center"/>
          </w:tcPr>
          <w:p w14:paraId="0209208F" w14:textId="1CEFD8EF" w:rsidR="00666890" w:rsidRPr="0034583B" w:rsidRDefault="00270634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B45628">
              <w:rPr>
                <w:sz w:val="22"/>
                <w:szCs w:val="22"/>
              </w:rPr>
              <w:t>Pareigų pavadinimas</w:t>
            </w:r>
          </w:p>
        </w:tc>
        <w:tc>
          <w:tcPr>
            <w:tcW w:w="5238" w:type="dxa"/>
            <w:vAlign w:val="center"/>
          </w:tcPr>
          <w:p w14:paraId="3332C134" w14:textId="60A243DB" w:rsidR="00270634" w:rsidRPr="00B45628" w:rsidRDefault="000470ED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sdt>
              <w:sdtPr>
                <w:rPr>
                  <w:rFonts w:eastAsia="MS Mincho"/>
                  <w:sz w:val="22"/>
                </w:rPr>
                <w:id w:val="-534972516"/>
                <w:placeholder>
                  <w:docPart w:val="8A3C8945159B45E3962720C2C323FE55"/>
                </w:placeholder>
              </w:sdtPr>
              <w:sdtEndPr/>
              <w:sdtContent>
                <w:r w:rsidR="00110063">
                  <w:rPr>
                    <w:rFonts w:eastAsia="MS Mincho"/>
                    <w:b/>
                    <w:bCs/>
                    <w:sz w:val="22"/>
                  </w:rPr>
                  <w:t>Docentas</w:t>
                </w:r>
                <w:r w:rsidR="005C3798">
                  <w:rPr>
                    <w:rFonts w:eastAsia="MS Mincho"/>
                    <w:b/>
                    <w:bCs/>
                    <w:sz w:val="22"/>
                  </w:rPr>
                  <w:t>, vyresnysis mokslo darbuotojas</w:t>
                </w:r>
              </w:sdtContent>
            </w:sdt>
          </w:p>
        </w:tc>
      </w:tr>
    </w:tbl>
    <w:p w14:paraId="6226B640" w14:textId="77777777" w:rsidR="00737189" w:rsidRDefault="00737189" w:rsidP="00737189">
      <w:pPr>
        <w:spacing w:after="0"/>
        <w:ind w:firstLine="0"/>
        <w:contextualSpacing w:val="0"/>
        <w:jc w:val="left"/>
        <w:rPr>
          <w:rFonts w:eastAsia="MS Mincho"/>
          <w:szCs w:val="24"/>
          <w:lang w:eastAsia="lt-LT"/>
        </w:rPr>
      </w:pPr>
    </w:p>
    <w:p w14:paraId="0D90EF2D" w14:textId="7758351F" w:rsidR="000C0EA6" w:rsidRPr="000C0EA6" w:rsidRDefault="00031312" w:rsidP="0007705D">
      <w:pPr>
        <w:spacing w:after="120"/>
        <w:ind w:firstLine="0"/>
        <w:contextualSpacing w:val="0"/>
        <w:jc w:val="center"/>
        <w:rPr>
          <w:rFonts w:eastAsia="MS Mincho"/>
          <w:b/>
          <w:bCs/>
          <w:szCs w:val="24"/>
          <w:lang w:eastAsia="lt-LT"/>
        </w:rPr>
      </w:pPr>
      <w:r w:rsidRPr="0002706C">
        <w:rPr>
          <w:rFonts w:eastAsia="MS Mincho"/>
          <w:b/>
          <w:szCs w:val="24"/>
          <w:lang w:eastAsia="lt-LT"/>
        </w:rPr>
        <w:t>PRIPAŽINT</w:t>
      </w:r>
      <w:r>
        <w:rPr>
          <w:rFonts w:eastAsia="MS Mincho"/>
          <w:b/>
          <w:szCs w:val="24"/>
          <w:lang w:eastAsia="lt-LT"/>
        </w:rPr>
        <w:t>O</w:t>
      </w:r>
      <w:r w:rsidRPr="0002706C">
        <w:rPr>
          <w:rFonts w:eastAsia="MS Mincho"/>
          <w:b/>
          <w:szCs w:val="24"/>
          <w:lang w:eastAsia="lt-LT"/>
        </w:rPr>
        <w:t xml:space="preserve"> </w:t>
      </w:r>
      <w:r w:rsidR="000C0EA6">
        <w:rPr>
          <w:rFonts w:eastAsia="MS Mincho"/>
          <w:b/>
          <w:bCs/>
          <w:szCs w:val="24"/>
          <w:lang w:eastAsia="lt-LT"/>
        </w:rPr>
        <w:t xml:space="preserve">TYRĖJO </w:t>
      </w:r>
      <w:r w:rsidR="003851C9">
        <w:rPr>
          <w:rFonts w:eastAsia="MS Mincho"/>
          <w:b/>
          <w:bCs/>
          <w:szCs w:val="24"/>
          <w:lang w:eastAsia="lt-LT"/>
        </w:rPr>
        <w:t xml:space="preserve">PRIVALOMOS </w:t>
      </w:r>
      <w:r w:rsidR="000C0EA6" w:rsidRPr="000C0EA6">
        <w:rPr>
          <w:rFonts w:eastAsia="MS Mincho"/>
          <w:b/>
          <w:bCs/>
          <w:szCs w:val="24"/>
          <w:lang w:eastAsia="lt-LT"/>
        </w:rPr>
        <w:t>KOMPETENCIJ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5238"/>
      </w:tblGrid>
      <w:tr w:rsidR="00737189" w:rsidRPr="00B45628" w14:paraId="6C3263ED" w14:textId="77777777" w:rsidTr="4F8C4E35">
        <w:tc>
          <w:tcPr>
            <w:tcW w:w="9628" w:type="dxa"/>
            <w:gridSpan w:val="2"/>
          </w:tcPr>
          <w:p w14:paraId="0A514E38" w14:textId="4C2F62E1" w:rsidR="00737189" w:rsidRPr="00B45628" w:rsidRDefault="009B3E1F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1. </w:t>
            </w:r>
            <w:r w:rsidR="00737189" w:rsidRPr="00B45628">
              <w:rPr>
                <w:b/>
                <w:bCs/>
                <w:sz w:val="22"/>
                <w:szCs w:val="22"/>
              </w:rPr>
              <w:t>MTEP veiklų vykdymo</w:t>
            </w:r>
          </w:p>
        </w:tc>
      </w:tr>
      <w:tr w:rsidR="00737189" w:rsidRPr="00B45628" w14:paraId="394BF92D" w14:textId="77777777" w:rsidTr="4F8C4E35">
        <w:tc>
          <w:tcPr>
            <w:tcW w:w="4390" w:type="dxa"/>
          </w:tcPr>
          <w:p w14:paraId="01B7D5AF" w14:textId="4A08FC93" w:rsidR="00737189" w:rsidRPr="007E33A9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7E33A9">
              <w:rPr>
                <w:kern w:val="2"/>
                <w:sz w:val="22"/>
                <w:szCs w:val="22"/>
                <w14:ligatures w14:val="standardContextual"/>
              </w:rPr>
              <w:t xml:space="preserve">1.1. </w:t>
            </w:r>
            <w:r w:rsidR="0002706C" w:rsidRPr="007E33A9">
              <w:rPr>
                <w:kern w:val="2"/>
                <w:sz w:val="22"/>
                <w:szCs w:val="22"/>
                <w14:ligatures w14:val="standardContextual"/>
              </w:rPr>
              <w:t>savo moksliniais rezultatais geba prisidėti prie mokslinių tyrimų tematikos raidos nacionaliniu ir (ar) tarptautiniu lygmeniu</w:t>
            </w:r>
          </w:p>
        </w:tc>
        <w:tc>
          <w:tcPr>
            <w:tcW w:w="5238" w:type="dxa"/>
          </w:tcPr>
          <w:p w14:paraId="6C92E7C5" w14:textId="6E75130F" w:rsidR="00E1449C" w:rsidRDefault="00E1449C" w:rsidP="0052122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 xml:space="preserve">[pateikite 1-5 </w:t>
            </w:r>
            <w:r w:rsidRPr="007E33A9">
              <w:rPr>
                <w:kern w:val="2"/>
                <w:sz w:val="22"/>
                <w:szCs w:val="22"/>
                <w14:ligatures w14:val="standardContextual"/>
              </w:rPr>
              <w:t>prisidė</w:t>
            </w:r>
            <w:r>
              <w:rPr>
                <w:kern w:val="2"/>
                <w:sz w:val="22"/>
                <w:szCs w:val="22"/>
                <w14:ligatures w14:val="standardContextual"/>
              </w:rPr>
              <w:t xml:space="preserve">jimo </w:t>
            </w:r>
            <w:r w:rsidRPr="007E33A9">
              <w:rPr>
                <w:kern w:val="2"/>
                <w:sz w:val="22"/>
                <w:szCs w:val="22"/>
                <w14:ligatures w14:val="standardContextual"/>
              </w:rPr>
              <w:t>prie mokslinių tyrimų tematikos raidos nacionaliniu ir (ar) tarptautiniu lygmeniu</w:t>
            </w:r>
            <w:r w:rsidR="00DE362D">
              <w:rPr>
                <w:kern w:val="2"/>
                <w:sz w:val="22"/>
                <w:szCs w:val="22"/>
                <w14:ligatures w14:val="standardContextual"/>
              </w:rPr>
              <w:t xml:space="preserve"> atvejus</w:t>
            </w:r>
            <w:r>
              <w:rPr>
                <w:kern w:val="2"/>
                <w:sz w:val="22"/>
                <w:szCs w:val="22"/>
                <w14:ligatures w14:val="standardContextual"/>
              </w:rPr>
              <w:t>]</w:t>
            </w:r>
          </w:p>
          <w:p w14:paraId="048D3C39" w14:textId="49177CEF" w:rsidR="005A3612" w:rsidRPr="007E33A9" w:rsidRDefault="005A3612" w:rsidP="0052122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737189" w:rsidRPr="00B45628" w14:paraId="0952200B" w14:textId="77777777" w:rsidTr="4F8C4E35">
        <w:tc>
          <w:tcPr>
            <w:tcW w:w="4390" w:type="dxa"/>
          </w:tcPr>
          <w:p w14:paraId="395723BD" w14:textId="71289DB1" w:rsidR="00737189" w:rsidRPr="007E33A9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7E33A9">
              <w:rPr>
                <w:kern w:val="2"/>
                <w:sz w:val="22"/>
                <w:szCs w:val="22"/>
                <w14:ligatures w14:val="standardContextual"/>
              </w:rPr>
              <w:t xml:space="preserve">1.2. </w:t>
            </w:r>
            <w:r w:rsidR="0002706C" w:rsidRPr="007E33A9">
              <w:rPr>
                <w:sz w:val="22"/>
                <w:szCs w:val="22"/>
              </w:rPr>
              <w:t>geba kritiškai įvertinti ir (arba) įgyvendinti perspektyvias mokslinių tyrimų tematikas ir (ar) eksperimentinės plėtros galimybes</w:t>
            </w:r>
          </w:p>
        </w:tc>
        <w:tc>
          <w:tcPr>
            <w:tcW w:w="5238" w:type="dxa"/>
          </w:tcPr>
          <w:p w14:paraId="6F933E7D" w14:textId="77777777" w:rsidR="005A3612" w:rsidRDefault="004A18CC" w:rsidP="0052122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nurodykite savo tyrimų tematikos sąsajas su prioritetinėmis mokslo kryptimis šalies ir tarptautiniu lygmeniu]</w:t>
            </w:r>
          </w:p>
          <w:p w14:paraId="5F02CBD2" w14:textId="15E8FB26" w:rsidR="00635C39" w:rsidRPr="007E33A9" w:rsidRDefault="00635C39" w:rsidP="00521227">
            <w:pPr>
              <w:spacing w:after="0"/>
              <w:ind w:firstLine="0"/>
              <w:rPr>
                <w:sz w:val="22"/>
                <w:szCs w:val="22"/>
              </w:rPr>
            </w:pPr>
          </w:p>
        </w:tc>
      </w:tr>
      <w:tr w:rsidR="00737189" w:rsidRPr="007E33A9" w14:paraId="0FD60EF1" w14:textId="77777777" w:rsidTr="4F8C4E35">
        <w:tc>
          <w:tcPr>
            <w:tcW w:w="4390" w:type="dxa"/>
          </w:tcPr>
          <w:p w14:paraId="5CAEB198" w14:textId="3776E214" w:rsidR="00737189" w:rsidRPr="007E33A9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7E33A9">
              <w:rPr>
                <w:kern w:val="2"/>
                <w:sz w:val="22"/>
                <w:szCs w:val="22"/>
                <w14:ligatures w14:val="standardContextual"/>
              </w:rPr>
              <w:t xml:space="preserve">1.3. </w:t>
            </w:r>
            <w:r w:rsidR="0002706C" w:rsidRPr="007E33A9">
              <w:rPr>
                <w:sz w:val="22"/>
                <w:szCs w:val="22"/>
              </w:rPr>
              <w:t>turi akademinę reputaciją, grįstą nacionaliniu ar tarptautiniu lygiu pripažintais savo tyrimų tematikos (-ų) mokslinių tyrimų rezultatais</w:t>
            </w:r>
          </w:p>
        </w:tc>
        <w:tc>
          <w:tcPr>
            <w:tcW w:w="5238" w:type="dxa"/>
          </w:tcPr>
          <w:p w14:paraId="1BB3221A" w14:textId="7C856EB1" w:rsidR="00737189" w:rsidRDefault="004A18CC" w:rsidP="0052122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 xml:space="preserve">[pateikite </w:t>
            </w:r>
            <w:r w:rsidR="00141E99">
              <w:rPr>
                <w:rFonts w:eastAsia="MS Mincho"/>
                <w:sz w:val="22"/>
                <w:szCs w:val="22"/>
              </w:rPr>
              <w:t xml:space="preserve">svarbiausius </w:t>
            </w:r>
            <w:r>
              <w:rPr>
                <w:rFonts w:eastAsia="MS Mincho"/>
                <w:sz w:val="22"/>
                <w:szCs w:val="22"/>
              </w:rPr>
              <w:t>apdovanojimus už mokslinės veiklos pasiekimus</w:t>
            </w:r>
            <w:r w:rsidR="00141E99">
              <w:rPr>
                <w:rFonts w:eastAsia="MS Mincho"/>
                <w:sz w:val="22"/>
                <w:szCs w:val="22"/>
              </w:rPr>
              <w:t>, pranešimus plenariniuose konferencijų posėdžiuose, dalyvavimo tarptautinių tyrėjų tinkluose atvejus,</w:t>
            </w:r>
            <w:r w:rsidR="00046336">
              <w:rPr>
                <w:rFonts w:eastAsia="MS Mincho"/>
                <w:sz w:val="22"/>
                <w:szCs w:val="22"/>
              </w:rPr>
              <w:t xml:space="preserve"> nurodant detalesnę informaciją apie </w:t>
            </w:r>
            <w:r w:rsidR="00D963F7">
              <w:rPr>
                <w:rFonts w:eastAsia="MS Mincho"/>
                <w:sz w:val="22"/>
                <w:szCs w:val="22"/>
              </w:rPr>
              <w:t xml:space="preserve">šiuos atvejus, </w:t>
            </w:r>
            <w:r w:rsidR="00141E99">
              <w:rPr>
                <w:rFonts w:eastAsia="MS Mincho"/>
                <w:sz w:val="22"/>
                <w:szCs w:val="22"/>
              </w:rPr>
              <w:t>1-5 tarptautin</w:t>
            </w:r>
            <w:r w:rsidR="00E63B1F">
              <w:rPr>
                <w:rFonts w:eastAsia="MS Mincho"/>
                <w:sz w:val="22"/>
                <w:szCs w:val="22"/>
              </w:rPr>
              <w:t xml:space="preserve">es mokslo publikacijas </w:t>
            </w:r>
            <w:r w:rsidR="00141E99">
              <w:rPr>
                <w:rFonts w:eastAsia="MS Mincho"/>
                <w:sz w:val="22"/>
                <w:szCs w:val="22"/>
              </w:rPr>
              <w:t>su bendrautoriais iš užsienio institucijų</w:t>
            </w:r>
            <w:r w:rsidR="00D963F7">
              <w:rPr>
                <w:rFonts w:eastAsia="MS Mincho"/>
                <w:sz w:val="22"/>
                <w:szCs w:val="22"/>
              </w:rPr>
              <w:t>]</w:t>
            </w:r>
          </w:p>
          <w:p w14:paraId="34DFFC12" w14:textId="5222D806" w:rsidR="004A18CC" w:rsidRPr="007E33A9" w:rsidRDefault="004A18CC" w:rsidP="00521227">
            <w:pPr>
              <w:spacing w:after="0"/>
              <w:ind w:firstLine="0"/>
              <w:rPr>
                <w:rFonts w:eastAsia="MS Mincho"/>
                <w:sz w:val="22"/>
                <w:szCs w:val="22"/>
              </w:rPr>
            </w:pPr>
          </w:p>
        </w:tc>
      </w:tr>
      <w:tr w:rsidR="00737189" w:rsidRPr="00B45628" w14:paraId="40ECAF2B" w14:textId="77777777" w:rsidTr="4F8C4E35">
        <w:tc>
          <w:tcPr>
            <w:tcW w:w="4390" w:type="dxa"/>
          </w:tcPr>
          <w:p w14:paraId="7CEB5BB9" w14:textId="021D2737" w:rsidR="00737189" w:rsidRPr="007E33A9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7E33A9">
              <w:rPr>
                <w:kern w:val="2"/>
                <w:sz w:val="22"/>
                <w:szCs w:val="22"/>
                <w14:ligatures w14:val="standardContextual"/>
              </w:rPr>
              <w:t xml:space="preserve">1.4. </w:t>
            </w:r>
            <w:r w:rsidR="0002706C" w:rsidRPr="007E33A9">
              <w:rPr>
                <w:rFonts w:eastAsia="MS Mincho"/>
                <w:sz w:val="22"/>
                <w:szCs w:val="22"/>
              </w:rPr>
              <w:t>geba įvertinti savo tyrimų rezultatų poveikį ir taikymo galimybes kultūriniame, socialiniame, ekonominiame kontekste</w:t>
            </w:r>
          </w:p>
        </w:tc>
        <w:tc>
          <w:tcPr>
            <w:tcW w:w="5238" w:type="dxa"/>
          </w:tcPr>
          <w:p w14:paraId="6334F4C8" w14:textId="5A3F627F" w:rsidR="00141E99" w:rsidRDefault="00141E99" w:rsidP="00521227">
            <w:pPr>
              <w:spacing w:after="0"/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pateikite 1-5 savo tyrim</w:t>
            </w:r>
            <w:r w:rsidR="00E63B1F">
              <w:rPr>
                <w:sz w:val="22"/>
                <w:szCs w:val="22"/>
              </w:rPr>
              <w:t>ų</w:t>
            </w:r>
            <w:r>
              <w:rPr>
                <w:sz w:val="22"/>
                <w:szCs w:val="22"/>
              </w:rPr>
              <w:t xml:space="preserve"> rezultatų poveikio kultūriniame, socialiniame, ekonominiame kontekste atvejus]</w:t>
            </w:r>
          </w:p>
          <w:p w14:paraId="6C2ACC4E" w14:textId="192CD29A" w:rsidR="00141E99" w:rsidRPr="0002706C" w:rsidRDefault="00141E99" w:rsidP="00521227">
            <w:pPr>
              <w:spacing w:after="0"/>
              <w:ind w:firstLine="0"/>
              <w:rPr>
                <w:rFonts w:eastAsia="Times New Roman"/>
                <w:sz w:val="22"/>
                <w:szCs w:val="22"/>
              </w:rPr>
            </w:pPr>
          </w:p>
        </w:tc>
      </w:tr>
      <w:tr w:rsidR="00737189" w:rsidRPr="00B45628" w14:paraId="415AFECF" w14:textId="77777777" w:rsidTr="4F8C4E35">
        <w:tc>
          <w:tcPr>
            <w:tcW w:w="9628" w:type="dxa"/>
            <w:gridSpan w:val="2"/>
          </w:tcPr>
          <w:p w14:paraId="4FDF3758" w14:textId="1C62E757" w:rsidR="00737189" w:rsidRPr="00B45628" w:rsidRDefault="009B3E1F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2. </w:t>
            </w:r>
            <w:r w:rsidR="00737189" w:rsidRPr="00B45628">
              <w:rPr>
                <w:rFonts w:eastAsia="MS Mincho"/>
                <w:b/>
                <w:bCs/>
                <w:sz w:val="22"/>
                <w:szCs w:val="22"/>
              </w:rPr>
              <w:t>MTEP organizavimo</w:t>
            </w:r>
          </w:p>
        </w:tc>
      </w:tr>
      <w:tr w:rsidR="00737189" w:rsidRPr="00B45628" w14:paraId="71917DA9" w14:textId="77777777" w:rsidTr="4F8C4E35">
        <w:tc>
          <w:tcPr>
            <w:tcW w:w="4390" w:type="dxa"/>
          </w:tcPr>
          <w:p w14:paraId="4321FC7C" w14:textId="2F866015" w:rsidR="00737189" w:rsidRPr="0002706C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02706C">
              <w:rPr>
                <w:rFonts w:eastAsia="MS Mincho"/>
                <w:sz w:val="22"/>
                <w:szCs w:val="22"/>
              </w:rPr>
              <w:t xml:space="preserve">2.1. </w:t>
            </w:r>
            <w:r w:rsidR="0002706C" w:rsidRPr="0002706C">
              <w:rPr>
                <w:rFonts w:eastAsia="MS Mincho"/>
                <w:sz w:val="22"/>
                <w:szCs w:val="22"/>
              </w:rPr>
              <w:t>geba rengti ir (ar) dalyvauti nacionaliniuose ar tarptautiniuose mokslinių tyrimų, eksperimentinės plėtros ir (ar) inovacijų, mokslo sklaidos projektuose ar jiems vadovauti, rengti ir (ar) įgyvendinti institucijų vykdomas programas</w:t>
            </w:r>
          </w:p>
        </w:tc>
        <w:tc>
          <w:tcPr>
            <w:tcW w:w="5238" w:type="dxa"/>
          </w:tcPr>
          <w:sdt>
            <w:sdtPr>
              <w:rPr>
                <w:rFonts w:eastAsia="MS Mincho"/>
                <w:sz w:val="22"/>
              </w:rPr>
              <w:id w:val="-1100025506"/>
              <w:placeholder>
                <w:docPart w:val="FEFE3DB4818443A9AF35636AF715A58A"/>
              </w:placeholder>
            </w:sdtPr>
            <w:sdtEndPr/>
            <w:sdtContent>
              <w:p w14:paraId="5F38E1B4" w14:textId="1D7E8C86" w:rsidR="00141E99" w:rsidRDefault="00141E99" w:rsidP="00521227">
                <w:pPr>
                  <w:spacing w:after="0"/>
                  <w:ind w:firstLine="0"/>
                  <w:rPr>
                    <w:rFonts w:eastAsia="MS Mincho"/>
                    <w:sz w:val="22"/>
                    <w:szCs w:val="22"/>
                  </w:rPr>
                </w:pPr>
                <w:r>
                  <w:rPr>
                    <w:rFonts w:eastAsia="MS Mincho"/>
                    <w:sz w:val="22"/>
                    <w:szCs w:val="22"/>
                  </w:rPr>
                  <w:t>[pateikite 1-5 nacionalinių ir (ar) tarptautinių MTEP projektų paraiškų  / mokslo sklaidos projektų paraiškų / institucijos programų rengimo atvejus, nurodant projekto / programos pavadinimą, pateikimo metus ir (ar) pateikite 1-5 dalyvavimo tokiuose projektuose ar programose</w:t>
                </w:r>
                <w:r w:rsidR="00E63B1F">
                  <w:rPr>
                    <w:rFonts w:eastAsia="MS Mincho"/>
                    <w:sz w:val="22"/>
                    <w:szCs w:val="22"/>
                  </w:rPr>
                  <w:t>,</w:t>
                </w:r>
                <w:r>
                  <w:rPr>
                    <w:rFonts w:eastAsia="MS Mincho"/>
                    <w:sz w:val="22"/>
                    <w:szCs w:val="22"/>
                  </w:rPr>
                  <w:t xml:space="preserve"> MTEPI užsakymuose atvejus, nurodant projekto, programos ar užsakymo pavadinimą, vykdymo laikotarpį, pareigas / funkcijas]</w:t>
                </w:r>
              </w:p>
              <w:p w14:paraId="09E000F5" w14:textId="2437A357" w:rsidR="00737189" w:rsidRPr="0002706C" w:rsidRDefault="000470ED" w:rsidP="00521227">
                <w:pPr>
                  <w:spacing w:after="0"/>
                  <w:ind w:firstLine="0"/>
                  <w:contextualSpacing w:val="0"/>
                  <w:rPr>
                    <w:rFonts w:eastAsia="MS Mincho"/>
                    <w:sz w:val="22"/>
                    <w:szCs w:val="22"/>
                  </w:rPr>
                </w:pPr>
              </w:p>
            </w:sdtContent>
          </w:sdt>
        </w:tc>
      </w:tr>
      <w:tr w:rsidR="0002706C" w:rsidRPr="00B45628" w14:paraId="1B920974" w14:textId="77777777" w:rsidTr="4F8C4E35">
        <w:tc>
          <w:tcPr>
            <w:tcW w:w="4390" w:type="dxa"/>
          </w:tcPr>
          <w:p w14:paraId="190DAD2A" w14:textId="1697625D" w:rsidR="0002706C" w:rsidRPr="008D27A8" w:rsidRDefault="0002706C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</w:rPr>
            </w:pPr>
            <w:r w:rsidRPr="008D27A8">
              <w:rPr>
                <w:rFonts w:eastAsia="MS Mincho"/>
                <w:sz w:val="22"/>
                <w:szCs w:val="22"/>
              </w:rPr>
              <w:t xml:space="preserve">2.2. </w:t>
            </w:r>
            <w:r w:rsidRPr="008D27A8">
              <w:rPr>
                <w:rFonts w:eastAsia="MS Mincho"/>
                <w:sz w:val="22"/>
              </w:rPr>
              <w:t>geba būti mažesnės mokslo grupės lyderiu arba kitaip demonstruoti lyderystę organizuojant mokslinius tyrimus</w:t>
            </w:r>
          </w:p>
        </w:tc>
        <w:tc>
          <w:tcPr>
            <w:tcW w:w="5238" w:type="dxa"/>
          </w:tcPr>
          <w:p w14:paraId="3CB8E0BA" w14:textId="1CE5238F" w:rsidR="0002706C" w:rsidRPr="0002706C" w:rsidRDefault="00141E99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[pateikite 1-5 lyderystės mokslo grupėje atvejus]</w:t>
            </w:r>
          </w:p>
        </w:tc>
      </w:tr>
      <w:tr w:rsidR="00737189" w:rsidRPr="00B45628" w14:paraId="28460AE0" w14:textId="77777777" w:rsidTr="4F8C4E35">
        <w:tc>
          <w:tcPr>
            <w:tcW w:w="4390" w:type="dxa"/>
          </w:tcPr>
          <w:p w14:paraId="62F78881" w14:textId="2FFAC975" w:rsidR="00737189" w:rsidRPr="008D27A8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8D27A8">
              <w:rPr>
                <w:rFonts w:eastAsia="MS Mincho"/>
                <w:sz w:val="22"/>
                <w:szCs w:val="22"/>
              </w:rPr>
              <w:t>2.</w:t>
            </w:r>
            <w:r w:rsidR="008D27A8" w:rsidRPr="008D27A8">
              <w:rPr>
                <w:rFonts w:eastAsia="MS Mincho"/>
                <w:sz w:val="22"/>
                <w:szCs w:val="22"/>
              </w:rPr>
              <w:t>3</w:t>
            </w:r>
            <w:r w:rsidRPr="008D27A8">
              <w:rPr>
                <w:rFonts w:eastAsia="MS Mincho"/>
                <w:sz w:val="22"/>
                <w:szCs w:val="22"/>
              </w:rPr>
              <w:t xml:space="preserve">. </w:t>
            </w:r>
            <w:r w:rsidR="008D27A8" w:rsidRPr="008D27A8">
              <w:rPr>
                <w:rFonts w:eastAsia="MS Mincho"/>
                <w:sz w:val="22"/>
                <w:szCs w:val="22"/>
              </w:rPr>
              <w:t>dalyvauja pradedančiųjų tyrėjų ugdyme</w:t>
            </w:r>
          </w:p>
        </w:tc>
        <w:tc>
          <w:tcPr>
            <w:tcW w:w="5238" w:type="dxa"/>
          </w:tcPr>
          <w:p w14:paraId="007ED3BB" w14:textId="2C4753C8" w:rsidR="00141E99" w:rsidRDefault="00141E99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1-5 dalyvavimo pradedančiųjų tyrėjų ugdyme atvejus]</w:t>
            </w:r>
          </w:p>
          <w:p w14:paraId="4D3C95A7" w14:textId="39DB4733" w:rsidR="00141E99" w:rsidRPr="008D27A8" w:rsidRDefault="00141E99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  <w:tr w:rsidR="00737189" w:rsidRPr="00B45628" w14:paraId="663C82F2" w14:textId="77777777" w:rsidTr="4F8C4E35">
        <w:tc>
          <w:tcPr>
            <w:tcW w:w="9628" w:type="dxa"/>
            <w:gridSpan w:val="2"/>
          </w:tcPr>
          <w:p w14:paraId="3BC74205" w14:textId="5C58013E" w:rsidR="00737189" w:rsidRPr="00F24265" w:rsidRDefault="009B3E1F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 w:rsidRPr="00F24265">
              <w:rPr>
                <w:b/>
                <w:bCs/>
                <w:sz w:val="22"/>
                <w:szCs w:val="22"/>
              </w:rPr>
              <w:t xml:space="preserve">3. </w:t>
            </w:r>
            <w:r w:rsidR="00737189" w:rsidRPr="00F24265">
              <w:rPr>
                <w:rFonts w:eastAsia="MS Mincho"/>
                <w:b/>
                <w:bCs/>
                <w:sz w:val="22"/>
                <w:szCs w:val="22"/>
              </w:rPr>
              <w:t>MTEP rezultatų sklaidos ir jų poveikio numatymo</w:t>
            </w:r>
          </w:p>
        </w:tc>
      </w:tr>
      <w:tr w:rsidR="00737189" w:rsidRPr="00B45628" w14:paraId="4361CADC" w14:textId="77777777" w:rsidTr="4F8C4E35">
        <w:tc>
          <w:tcPr>
            <w:tcW w:w="4390" w:type="dxa"/>
          </w:tcPr>
          <w:p w14:paraId="23610350" w14:textId="42E03688" w:rsidR="00737189" w:rsidRPr="00F24265" w:rsidRDefault="009B3E1F" w:rsidP="00B354FB">
            <w:pPr>
              <w:keepNext/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F24265">
              <w:rPr>
                <w:rFonts w:eastAsia="MS Mincho"/>
                <w:sz w:val="22"/>
                <w:szCs w:val="22"/>
              </w:rPr>
              <w:t xml:space="preserve">3.1. </w:t>
            </w:r>
            <w:r w:rsidR="00F24265" w:rsidRPr="00F24265">
              <w:rPr>
                <w:rFonts w:eastAsia="MS Mincho"/>
                <w:sz w:val="22"/>
                <w:szCs w:val="22"/>
              </w:rPr>
              <w:t>geba paskelbti mokslinių tyrimų rezultatus tarptautinio lygio mokslo publikacijose</w:t>
            </w:r>
          </w:p>
        </w:tc>
        <w:tc>
          <w:tcPr>
            <w:tcW w:w="5238" w:type="dxa"/>
          </w:tcPr>
          <w:p w14:paraId="5BC8DA0B" w14:textId="54A8B941" w:rsidR="00141E99" w:rsidRPr="00F24265" w:rsidRDefault="00141E99" w:rsidP="00521227">
            <w:pPr>
              <w:keepNext/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 xml:space="preserve">[pateikite </w:t>
            </w:r>
            <w:r w:rsidR="00046336">
              <w:rPr>
                <w:rFonts w:eastAsia="MS Mincho"/>
                <w:sz w:val="22"/>
                <w:szCs w:val="22"/>
              </w:rPr>
              <w:t xml:space="preserve">1-5 </w:t>
            </w:r>
            <w:r>
              <w:rPr>
                <w:rFonts w:eastAsia="MS Mincho"/>
                <w:sz w:val="22"/>
                <w:szCs w:val="22"/>
              </w:rPr>
              <w:t>svarbiausias</w:t>
            </w:r>
            <w:r w:rsidR="00046336">
              <w:rPr>
                <w:rFonts w:eastAsia="MS Mincho"/>
                <w:sz w:val="22"/>
                <w:szCs w:val="22"/>
              </w:rPr>
              <w:t xml:space="preserve"> publikuotas tarptautinio lygio mokslo publikacijas</w:t>
            </w:r>
          </w:p>
        </w:tc>
      </w:tr>
      <w:tr w:rsidR="00737189" w:rsidRPr="00B45628" w14:paraId="7E46510C" w14:textId="77777777" w:rsidTr="4F8C4E35">
        <w:tc>
          <w:tcPr>
            <w:tcW w:w="4390" w:type="dxa"/>
          </w:tcPr>
          <w:p w14:paraId="665BCFF7" w14:textId="54396679" w:rsidR="00737189" w:rsidRPr="00F24265" w:rsidRDefault="009B3E1F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F24265">
              <w:rPr>
                <w:rFonts w:eastAsia="MS Mincho"/>
                <w:sz w:val="22"/>
                <w:szCs w:val="22"/>
              </w:rPr>
              <w:t xml:space="preserve">3.2. </w:t>
            </w:r>
            <w:r w:rsidR="00F24265" w:rsidRPr="00F24265">
              <w:rPr>
                <w:rFonts w:eastAsia="MS Mincho"/>
                <w:sz w:val="22"/>
                <w:szCs w:val="22"/>
              </w:rPr>
              <w:t>geba pristatyti savo mokslinių tyrimų rezultatus tarptautiniuose mokslo renginiuose ir (arba) yra tarptautinių mokslo renginių organizacinių (ar mokslinių) komitetų narys</w:t>
            </w:r>
          </w:p>
        </w:tc>
        <w:tc>
          <w:tcPr>
            <w:tcW w:w="5238" w:type="dxa"/>
          </w:tcPr>
          <w:p w14:paraId="6B462D57" w14:textId="7ED14415" w:rsidR="00046336" w:rsidRPr="00F24265" w:rsidRDefault="00046336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ateikite 1-5 tarptautinius mokslo renginius, kuriuose skaitėte pranešimą ir (arba) buvote/esate tarptautinių mokslo renginių organizacinių (ar mokslinių) komitetų narys, nurodant  mokslo renginių pavadinimą, šalį, laiką, organizatorius]</w:t>
            </w:r>
          </w:p>
        </w:tc>
      </w:tr>
      <w:tr w:rsidR="00737189" w:rsidRPr="00B45628" w14:paraId="73688B66" w14:textId="77777777" w:rsidTr="4F8C4E35">
        <w:tc>
          <w:tcPr>
            <w:tcW w:w="4390" w:type="dxa"/>
          </w:tcPr>
          <w:p w14:paraId="4722E2AD" w14:textId="53013B0A" w:rsidR="00737189" w:rsidRPr="00F24265" w:rsidRDefault="009B3E1F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F24265">
              <w:rPr>
                <w:rFonts w:eastAsia="MS Mincho"/>
                <w:sz w:val="22"/>
                <w:szCs w:val="22"/>
              </w:rPr>
              <w:lastRenderedPageBreak/>
              <w:t xml:space="preserve">3.3. </w:t>
            </w:r>
            <w:r w:rsidR="00F24265" w:rsidRPr="00F24265">
              <w:rPr>
                <w:rFonts w:eastAsia="MS Mincho"/>
                <w:sz w:val="22"/>
                <w:szCs w:val="22"/>
              </w:rPr>
              <w:t>geba esmingai prisidėti sukuriant poveikį turinčius MTEP darbus</w:t>
            </w:r>
          </w:p>
        </w:tc>
        <w:tc>
          <w:tcPr>
            <w:tcW w:w="5238" w:type="dxa"/>
          </w:tcPr>
          <w:p w14:paraId="205EE449" w14:textId="1A6DD72F" w:rsidR="00D963F7" w:rsidRPr="00F24265" w:rsidRDefault="00D963F7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 xml:space="preserve">[pateikite 1-5 didžiausią poveikį turinčius </w:t>
            </w:r>
            <w:r w:rsidR="001F7A3E">
              <w:rPr>
                <w:rFonts w:eastAsia="MS Mincho"/>
                <w:sz w:val="22"/>
                <w:szCs w:val="22"/>
              </w:rPr>
              <w:t>a</w:t>
            </w:r>
            <w:r>
              <w:rPr>
                <w:rFonts w:eastAsia="MS Mincho"/>
                <w:sz w:val="22"/>
                <w:szCs w:val="22"/>
              </w:rPr>
              <w:t>tliktus MTEP darbus (MTEP sutart</w:t>
            </w:r>
            <w:r w:rsidR="001F7A3E">
              <w:rPr>
                <w:rFonts w:eastAsia="MS Mincho"/>
                <w:sz w:val="22"/>
                <w:szCs w:val="22"/>
              </w:rPr>
              <w:t>i</w:t>
            </w:r>
            <w:r>
              <w:rPr>
                <w:rFonts w:eastAsia="MS Mincho"/>
                <w:sz w:val="22"/>
                <w:szCs w:val="22"/>
              </w:rPr>
              <w:t>s su ūkio subjektais, tarptautinių ir nacionalinių MTEP programų projekt</w:t>
            </w:r>
            <w:r w:rsidR="001F7A3E">
              <w:rPr>
                <w:rFonts w:eastAsia="MS Mincho"/>
                <w:sz w:val="22"/>
                <w:szCs w:val="22"/>
              </w:rPr>
              <w:t>us</w:t>
            </w:r>
            <w:r>
              <w:rPr>
                <w:rFonts w:eastAsia="MS Mincho"/>
                <w:sz w:val="22"/>
                <w:szCs w:val="22"/>
              </w:rPr>
              <w:t>, mokslo publikaci</w:t>
            </w:r>
            <w:r w:rsidR="001F7A3E">
              <w:rPr>
                <w:rFonts w:eastAsia="MS Mincho"/>
                <w:sz w:val="22"/>
                <w:szCs w:val="22"/>
              </w:rPr>
              <w:t>jas</w:t>
            </w:r>
            <w:r>
              <w:rPr>
                <w:rFonts w:eastAsia="MS Mincho"/>
                <w:sz w:val="22"/>
                <w:szCs w:val="22"/>
              </w:rPr>
              <w:t>, patent</w:t>
            </w:r>
            <w:r w:rsidR="001F7A3E">
              <w:rPr>
                <w:rFonts w:eastAsia="MS Mincho"/>
                <w:sz w:val="22"/>
                <w:szCs w:val="22"/>
              </w:rPr>
              <w:t>us</w:t>
            </w:r>
            <w:r>
              <w:rPr>
                <w:rFonts w:eastAsia="MS Mincho"/>
                <w:sz w:val="22"/>
                <w:szCs w:val="22"/>
              </w:rPr>
              <w:t>, nauj</w:t>
            </w:r>
            <w:r w:rsidR="001F7A3E">
              <w:rPr>
                <w:rFonts w:eastAsia="MS Mincho"/>
                <w:sz w:val="22"/>
                <w:szCs w:val="22"/>
              </w:rPr>
              <w:t>as</w:t>
            </w:r>
            <w:r>
              <w:rPr>
                <w:rFonts w:eastAsia="MS Mincho"/>
                <w:sz w:val="22"/>
                <w:szCs w:val="22"/>
              </w:rPr>
              <w:t xml:space="preserve"> veisl</w:t>
            </w:r>
            <w:r w:rsidR="001F7A3E">
              <w:rPr>
                <w:rFonts w:eastAsia="MS Mincho"/>
                <w:sz w:val="22"/>
                <w:szCs w:val="22"/>
              </w:rPr>
              <w:t>es</w:t>
            </w:r>
            <w:r>
              <w:rPr>
                <w:rFonts w:eastAsia="MS Mincho"/>
                <w:sz w:val="22"/>
                <w:szCs w:val="22"/>
              </w:rPr>
              <w:t>), nurodant įsitraukimo indėlį ir poveikio mastą]</w:t>
            </w:r>
          </w:p>
        </w:tc>
      </w:tr>
      <w:tr w:rsidR="00737189" w:rsidRPr="00B45628" w14:paraId="6EA683D9" w14:textId="77777777" w:rsidTr="4F8C4E35">
        <w:tc>
          <w:tcPr>
            <w:tcW w:w="9628" w:type="dxa"/>
            <w:gridSpan w:val="2"/>
          </w:tcPr>
          <w:p w14:paraId="21A26918" w14:textId="01E8CC8D" w:rsidR="00737189" w:rsidRPr="00F24265" w:rsidRDefault="009B3E1F" w:rsidP="009B3E1F">
            <w:pPr>
              <w:keepNext/>
              <w:spacing w:after="0"/>
              <w:ind w:firstLine="0"/>
              <w:contextualSpacing w:val="0"/>
              <w:jc w:val="left"/>
              <w:rPr>
                <w:rFonts w:eastAsia="MS Mincho"/>
                <w:b/>
                <w:bCs/>
                <w:sz w:val="22"/>
                <w:szCs w:val="22"/>
              </w:rPr>
            </w:pPr>
            <w:r w:rsidRPr="00F24265">
              <w:rPr>
                <w:b/>
                <w:bCs/>
                <w:sz w:val="22"/>
                <w:szCs w:val="22"/>
              </w:rPr>
              <w:t xml:space="preserve">4. </w:t>
            </w:r>
            <w:r w:rsidR="00737189" w:rsidRPr="00F24265">
              <w:rPr>
                <w:rFonts w:eastAsia="MS Mincho"/>
                <w:b/>
                <w:bCs/>
                <w:sz w:val="22"/>
                <w:szCs w:val="22"/>
              </w:rPr>
              <w:t>MTEPI ekspertinio vertinimo</w:t>
            </w:r>
          </w:p>
        </w:tc>
      </w:tr>
      <w:tr w:rsidR="00737189" w:rsidRPr="00B45628" w14:paraId="34AEB857" w14:textId="77777777" w:rsidTr="4F8C4E35">
        <w:tc>
          <w:tcPr>
            <w:tcW w:w="4390" w:type="dxa"/>
          </w:tcPr>
          <w:p w14:paraId="0BA98847" w14:textId="3E624B52" w:rsidR="00737189" w:rsidRPr="00F24265" w:rsidRDefault="009B3E1F" w:rsidP="00046A9E">
            <w:pPr>
              <w:spacing w:after="0"/>
              <w:ind w:firstLine="0"/>
              <w:contextualSpacing w:val="0"/>
              <w:jc w:val="left"/>
              <w:rPr>
                <w:rFonts w:eastAsia="MS Mincho"/>
                <w:sz w:val="22"/>
                <w:szCs w:val="22"/>
              </w:rPr>
            </w:pPr>
            <w:r w:rsidRPr="00F24265">
              <w:rPr>
                <w:rFonts w:eastAsia="MS Mincho"/>
                <w:sz w:val="22"/>
                <w:szCs w:val="22"/>
              </w:rPr>
              <w:t xml:space="preserve">4.1. </w:t>
            </w:r>
            <w:r w:rsidR="00F24265" w:rsidRPr="00F24265">
              <w:rPr>
                <w:rFonts w:eastAsia="MS Mincho"/>
                <w:sz w:val="22"/>
                <w:szCs w:val="22"/>
              </w:rPr>
              <w:t>yra nacionalinių arba tarptautinių MTEP projektų ir (ar) nacionalinių ar tarptautinių programų ekspertas</w:t>
            </w:r>
          </w:p>
        </w:tc>
        <w:tc>
          <w:tcPr>
            <w:tcW w:w="5238" w:type="dxa"/>
          </w:tcPr>
          <w:p w14:paraId="29454034" w14:textId="22214A02" w:rsidR="00D963F7" w:rsidRDefault="00D963F7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 xml:space="preserve">[pateikite 1-5 </w:t>
            </w:r>
            <w:r w:rsidRPr="00F24265">
              <w:rPr>
                <w:rFonts w:eastAsia="MS Mincho"/>
                <w:sz w:val="22"/>
                <w:szCs w:val="22"/>
              </w:rPr>
              <w:t>nacionalinių arba tarptautinių MTEP</w:t>
            </w:r>
            <w:r w:rsidR="00591A9E">
              <w:rPr>
                <w:rFonts w:eastAsia="MS Mincho"/>
                <w:sz w:val="22"/>
                <w:szCs w:val="22"/>
              </w:rPr>
              <w:t xml:space="preserve">I </w:t>
            </w:r>
            <w:r w:rsidRPr="00F24265">
              <w:rPr>
                <w:rFonts w:eastAsia="MS Mincho"/>
                <w:sz w:val="22"/>
                <w:szCs w:val="22"/>
              </w:rPr>
              <w:t>projektų ir (ar) nacionalinių ar tarptautinių programų ekspert</w:t>
            </w:r>
            <w:r>
              <w:rPr>
                <w:rFonts w:eastAsia="MS Mincho"/>
                <w:sz w:val="22"/>
                <w:szCs w:val="22"/>
              </w:rPr>
              <w:t>inės veiklos atvejus]</w:t>
            </w:r>
          </w:p>
          <w:p w14:paraId="01DDCA83" w14:textId="382CF842" w:rsidR="00D963F7" w:rsidRPr="00F24265" w:rsidRDefault="00D963F7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  <w:tr w:rsidR="00737189" w:rsidRPr="00B45628" w14:paraId="5110D4AB" w14:textId="77777777" w:rsidTr="4F8C4E35">
        <w:tc>
          <w:tcPr>
            <w:tcW w:w="4390" w:type="dxa"/>
          </w:tcPr>
          <w:p w14:paraId="6CCB03F2" w14:textId="41BE34A4" w:rsidR="00737189" w:rsidRPr="00F24265" w:rsidRDefault="009B3E1F" w:rsidP="00046A9E">
            <w:pPr>
              <w:spacing w:after="0"/>
              <w:ind w:firstLine="0"/>
              <w:contextualSpacing w:val="0"/>
              <w:jc w:val="left"/>
              <w:rPr>
                <w:sz w:val="22"/>
                <w:szCs w:val="22"/>
              </w:rPr>
            </w:pPr>
            <w:r w:rsidRPr="00F24265">
              <w:rPr>
                <w:rFonts w:eastAsia="MS Mincho"/>
                <w:sz w:val="22"/>
                <w:szCs w:val="22"/>
              </w:rPr>
              <w:t xml:space="preserve">4.2. </w:t>
            </w:r>
            <w:r w:rsidR="00F24265" w:rsidRPr="00F24265">
              <w:rPr>
                <w:rFonts w:eastAsia="MS Mincho"/>
                <w:sz w:val="22"/>
                <w:szCs w:val="22"/>
              </w:rPr>
              <w:t>yra kviečiamas arba deleguojamas rengti ekspertines išvadas ar rekomendacijas viešojo ir (ar) privataus sektoriaus subjektams</w:t>
            </w:r>
          </w:p>
        </w:tc>
        <w:tc>
          <w:tcPr>
            <w:tcW w:w="5238" w:type="dxa"/>
          </w:tcPr>
          <w:p w14:paraId="75C39954" w14:textId="67D7DD16" w:rsidR="00D963F7" w:rsidRDefault="00B829E1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sz w:val="22"/>
                <w:szCs w:val="22"/>
              </w:rPr>
              <w:t>[p</w:t>
            </w:r>
            <w:r w:rsidR="00D963F7">
              <w:rPr>
                <w:rFonts w:eastAsia="MS Mincho"/>
                <w:sz w:val="22"/>
                <w:szCs w:val="22"/>
              </w:rPr>
              <w:t>ateikite 1-5 viešajam ir (ar)</w:t>
            </w:r>
            <w:r>
              <w:rPr>
                <w:rFonts w:eastAsia="MS Mincho"/>
                <w:sz w:val="22"/>
                <w:szCs w:val="22"/>
              </w:rPr>
              <w:t xml:space="preserve"> privataus sektoriaus subjektams parengtas ekspertines išvadų ar rekomendacijų atvejus]</w:t>
            </w:r>
          </w:p>
          <w:p w14:paraId="43633C65" w14:textId="747912B6" w:rsidR="00D963F7" w:rsidRPr="00F24265" w:rsidRDefault="00D963F7" w:rsidP="00521227">
            <w:pPr>
              <w:spacing w:after="0"/>
              <w:ind w:firstLine="0"/>
              <w:contextualSpacing w:val="0"/>
              <w:rPr>
                <w:rFonts w:eastAsia="MS Mincho"/>
                <w:sz w:val="22"/>
                <w:szCs w:val="22"/>
              </w:rPr>
            </w:pPr>
          </w:p>
        </w:tc>
      </w:tr>
    </w:tbl>
    <w:p w14:paraId="5DB337F1" w14:textId="77777777" w:rsidR="00635C39" w:rsidRDefault="00635C39" w:rsidP="00046A9E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2A709D0C" w14:textId="77777777" w:rsidR="00635C39" w:rsidRDefault="00635C39" w:rsidP="00046A9E">
      <w:pPr>
        <w:spacing w:after="0"/>
        <w:ind w:firstLine="0"/>
        <w:contextualSpacing w:val="0"/>
        <w:jc w:val="left"/>
        <w:rPr>
          <w:rFonts w:eastAsia="MS Mincho"/>
          <w:sz w:val="22"/>
          <w:lang w:eastAsia="lt-LT"/>
        </w:rPr>
      </w:pPr>
    </w:p>
    <w:p w14:paraId="32DA6926" w14:textId="497C4FD4" w:rsidR="00F64E45" w:rsidRPr="00F64E45" w:rsidRDefault="00F64E45" w:rsidP="000A55AA">
      <w:pPr>
        <w:spacing w:before="120" w:after="120"/>
        <w:ind w:firstLine="0"/>
        <w:contextualSpacing w:val="0"/>
        <w:jc w:val="left"/>
        <w:rPr>
          <w:b/>
          <w:sz w:val="22"/>
        </w:rPr>
      </w:pPr>
      <w:r w:rsidRPr="00F64E45">
        <w:rPr>
          <w:b/>
          <w:sz w:val="22"/>
        </w:rPr>
        <w:t xml:space="preserve">Patvirtinu, kad pateikta informacija yra teisinga: </w:t>
      </w:r>
      <w:r w:rsidR="00622BEE">
        <w:rPr>
          <w:b/>
          <w:sz w:val="22"/>
        </w:rPr>
        <w:t xml:space="preserve">     </w:t>
      </w:r>
      <w:r w:rsidRPr="00F64E45">
        <w:rPr>
          <w:b/>
          <w:sz w:val="22"/>
        </w:rPr>
        <w:t>________________________________</w:t>
      </w:r>
    </w:p>
    <w:p w14:paraId="00009C7E" w14:textId="0DCDF564" w:rsidR="00F64E45" w:rsidRDefault="00F64E45" w:rsidP="00622BEE">
      <w:pPr>
        <w:spacing w:before="120" w:after="120"/>
        <w:ind w:left="1296" w:firstLine="5083"/>
        <w:contextualSpacing w:val="0"/>
        <w:jc w:val="left"/>
        <w:rPr>
          <w:i/>
          <w:sz w:val="22"/>
        </w:rPr>
      </w:pPr>
      <w:r w:rsidRPr="00F64E45">
        <w:rPr>
          <w:i/>
          <w:sz w:val="22"/>
        </w:rPr>
        <w:t>(</w:t>
      </w:r>
      <w:r>
        <w:rPr>
          <w:i/>
          <w:sz w:val="22"/>
        </w:rPr>
        <w:t>p</w:t>
      </w:r>
      <w:r w:rsidRPr="00F64E45">
        <w:rPr>
          <w:i/>
          <w:sz w:val="22"/>
        </w:rPr>
        <w:t>arašas)</w:t>
      </w:r>
    </w:p>
    <w:sectPr w:rsidR="00F64E45" w:rsidSect="00614BC9">
      <w:headerReference w:type="default" r:id="rId11"/>
      <w:pgSz w:w="11906" w:h="16838" w:code="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3136E" w14:textId="77777777" w:rsidR="000470ED" w:rsidRDefault="000470ED" w:rsidP="00046A9E">
      <w:pPr>
        <w:spacing w:after="0"/>
      </w:pPr>
      <w:r>
        <w:separator/>
      </w:r>
    </w:p>
  </w:endnote>
  <w:endnote w:type="continuationSeparator" w:id="0">
    <w:p w14:paraId="2EF7FAEE" w14:textId="77777777" w:rsidR="000470ED" w:rsidRDefault="000470ED" w:rsidP="00046A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4D753" w14:textId="77777777" w:rsidR="000470ED" w:rsidRDefault="000470ED" w:rsidP="00046A9E">
      <w:pPr>
        <w:spacing w:after="0"/>
      </w:pPr>
      <w:r>
        <w:separator/>
      </w:r>
    </w:p>
  </w:footnote>
  <w:footnote w:type="continuationSeparator" w:id="0">
    <w:p w14:paraId="31D7B59E" w14:textId="77777777" w:rsidR="000470ED" w:rsidRDefault="000470ED" w:rsidP="00046A9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123607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BDDC864" w14:textId="50D9B293" w:rsidR="00A40256" w:rsidRDefault="00A40256" w:rsidP="00A40256">
        <w:pPr>
          <w:pStyle w:val="Head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7B4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70B59C" w14:textId="4AD3A234" w:rsidR="00C82654" w:rsidRDefault="00C826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84425"/>
    <w:multiLevelType w:val="hybridMultilevel"/>
    <w:tmpl w:val="FB441982"/>
    <w:lvl w:ilvl="0" w:tplc="A36270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504AF"/>
    <w:multiLevelType w:val="hybridMultilevel"/>
    <w:tmpl w:val="948429DE"/>
    <w:lvl w:ilvl="0" w:tplc="B72C9F0A">
      <w:start w:val="1"/>
      <w:numFmt w:val="upperLetter"/>
      <w:lvlText w:val="%1."/>
      <w:lvlJc w:val="left"/>
      <w:pPr>
        <w:ind w:left="317" w:hanging="360"/>
      </w:pPr>
      <w:rPr>
        <w:rFonts w:hint="default"/>
        <w:b/>
        <w:bCs/>
      </w:rPr>
    </w:lvl>
    <w:lvl w:ilvl="1" w:tplc="04270019" w:tentative="1">
      <w:start w:val="1"/>
      <w:numFmt w:val="lowerLetter"/>
      <w:lvlText w:val="%2."/>
      <w:lvlJc w:val="left"/>
      <w:pPr>
        <w:ind w:left="1037" w:hanging="360"/>
      </w:pPr>
    </w:lvl>
    <w:lvl w:ilvl="2" w:tplc="0427001B" w:tentative="1">
      <w:start w:val="1"/>
      <w:numFmt w:val="lowerRoman"/>
      <w:lvlText w:val="%3."/>
      <w:lvlJc w:val="right"/>
      <w:pPr>
        <w:ind w:left="1757" w:hanging="180"/>
      </w:pPr>
    </w:lvl>
    <w:lvl w:ilvl="3" w:tplc="0427000F" w:tentative="1">
      <w:start w:val="1"/>
      <w:numFmt w:val="decimal"/>
      <w:lvlText w:val="%4."/>
      <w:lvlJc w:val="left"/>
      <w:pPr>
        <w:ind w:left="2477" w:hanging="360"/>
      </w:pPr>
    </w:lvl>
    <w:lvl w:ilvl="4" w:tplc="04270019" w:tentative="1">
      <w:start w:val="1"/>
      <w:numFmt w:val="lowerLetter"/>
      <w:lvlText w:val="%5."/>
      <w:lvlJc w:val="left"/>
      <w:pPr>
        <w:ind w:left="3197" w:hanging="360"/>
      </w:pPr>
    </w:lvl>
    <w:lvl w:ilvl="5" w:tplc="0427001B" w:tentative="1">
      <w:start w:val="1"/>
      <w:numFmt w:val="lowerRoman"/>
      <w:lvlText w:val="%6."/>
      <w:lvlJc w:val="right"/>
      <w:pPr>
        <w:ind w:left="3917" w:hanging="180"/>
      </w:pPr>
    </w:lvl>
    <w:lvl w:ilvl="6" w:tplc="0427000F" w:tentative="1">
      <w:start w:val="1"/>
      <w:numFmt w:val="decimal"/>
      <w:lvlText w:val="%7."/>
      <w:lvlJc w:val="left"/>
      <w:pPr>
        <w:ind w:left="4637" w:hanging="360"/>
      </w:pPr>
    </w:lvl>
    <w:lvl w:ilvl="7" w:tplc="04270019" w:tentative="1">
      <w:start w:val="1"/>
      <w:numFmt w:val="lowerLetter"/>
      <w:lvlText w:val="%8."/>
      <w:lvlJc w:val="left"/>
      <w:pPr>
        <w:ind w:left="5357" w:hanging="360"/>
      </w:pPr>
    </w:lvl>
    <w:lvl w:ilvl="8" w:tplc="0427001B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2" w15:restartNumberingAfterBreak="0">
    <w:nsid w:val="27A176AC"/>
    <w:multiLevelType w:val="hybridMultilevel"/>
    <w:tmpl w:val="D6726C38"/>
    <w:lvl w:ilvl="0" w:tplc="FBC2C80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CCE64C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269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ED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0C95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E8B9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BD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CAB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6A58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E1714"/>
    <w:multiLevelType w:val="hybridMultilevel"/>
    <w:tmpl w:val="7964650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15401"/>
    <w:multiLevelType w:val="hybridMultilevel"/>
    <w:tmpl w:val="618EF6BE"/>
    <w:lvl w:ilvl="0" w:tplc="F28EEC2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97B10"/>
    <w:multiLevelType w:val="hybridMultilevel"/>
    <w:tmpl w:val="D8CE1668"/>
    <w:lvl w:ilvl="0" w:tplc="D6F6544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127C79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9C25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1C37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894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D270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64A8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2289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A6DC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7752D3"/>
    <w:multiLevelType w:val="hybridMultilevel"/>
    <w:tmpl w:val="51AE0F94"/>
    <w:lvl w:ilvl="0" w:tplc="F28EEC2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9618B"/>
    <w:multiLevelType w:val="hybridMultilevel"/>
    <w:tmpl w:val="8BF0E990"/>
    <w:lvl w:ilvl="0" w:tplc="F28EEC2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3309610">
    <w:abstractNumId w:val="5"/>
  </w:num>
  <w:num w:numId="2" w16cid:durableId="1016613021">
    <w:abstractNumId w:val="6"/>
  </w:num>
  <w:num w:numId="3" w16cid:durableId="1276860870">
    <w:abstractNumId w:val="4"/>
  </w:num>
  <w:num w:numId="4" w16cid:durableId="481967418">
    <w:abstractNumId w:val="7"/>
  </w:num>
  <w:num w:numId="5" w16cid:durableId="230694444">
    <w:abstractNumId w:val="0"/>
  </w:num>
  <w:num w:numId="6" w16cid:durableId="1582910454">
    <w:abstractNumId w:val="2"/>
  </w:num>
  <w:num w:numId="7" w16cid:durableId="1134300426">
    <w:abstractNumId w:val="3"/>
  </w:num>
  <w:num w:numId="8" w16cid:durableId="1371568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MbQ0MDI2MTMwMzNX0lEKTi0uzszPAykwrgUAuzG7bywAAAA="/>
  </w:docVars>
  <w:rsids>
    <w:rsidRoot w:val="00046A9E"/>
    <w:rsid w:val="0002706C"/>
    <w:rsid w:val="00031312"/>
    <w:rsid w:val="00044509"/>
    <w:rsid w:val="00046336"/>
    <w:rsid w:val="00046A9E"/>
    <w:rsid w:val="000470ED"/>
    <w:rsid w:val="00062431"/>
    <w:rsid w:val="0007705D"/>
    <w:rsid w:val="000A0055"/>
    <w:rsid w:val="000A6D0C"/>
    <w:rsid w:val="000C0EA6"/>
    <w:rsid w:val="000E09A3"/>
    <w:rsid w:val="00110063"/>
    <w:rsid w:val="00141E99"/>
    <w:rsid w:val="00144850"/>
    <w:rsid w:val="00161AFA"/>
    <w:rsid w:val="00186CC1"/>
    <w:rsid w:val="001942A7"/>
    <w:rsid w:val="001A3A85"/>
    <w:rsid w:val="001C4E2B"/>
    <w:rsid w:val="001F7A3E"/>
    <w:rsid w:val="00206C71"/>
    <w:rsid w:val="00211910"/>
    <w:rsid w:val="00236828"/>
    <w:rsid w:val="002704BC"/>
    <w:rsid w:val="00270634"/>
    <w:rsid w:val="0027338B"/>
    <w:rsid w:val="002928B6"/>
    <w:rsid w:val="002A6A00"/>
    <w:rsid w:val="002E0E10"/>
    <w:rsid w:val="003008BD"/>
    <w:rsid w:val="00320B7A"/>
    <w:rsid w:val="0034583B"/>
    <w:rsid w:val="00380060"/>
    <w:rsid w:val="00381928"/>
    <w:rsid w:val="003851C9"/>
    <w:rsid w:val="003E7B62"/>
    <w:rsid w:val="0040450C"/>
    <w:rsid w:val="00412E8A"/>
    <w:rsid w:val="00414308"/>
    <w:rsid w:val="0046332E"/>
    <w:rsid w:val="0047390F"/>
    <w:rsid w:val="00482BD0"/>
    <w:rsid w:val="00483F4D"/>
    <w:rsid w:val="004A18CC"/>
    <w:rsid w:val="004E35AF"/>
    <w:rsid w:val="004F2A50"/>
    <w:rsid w:val="00506D2C"/>
    <w:rsid w:val="00517B3D"/>
    <w:rsid w:val="00521227"/>
    <w:rsid w:val="00521BC4"/>
    <w:rsid w:val="00555829"/>
    <w:rsid w:val="005637C8"/>
    <w:rsid w:val="0056412B"/>
    <w:rsid w:val="00591A9E"/>
    <w:rsid w:val="005A3612"/>
    <w:rsid w:val="005C3798"/>
    <w:rsid w:val="005E149B"/>
    <w:rsid w:val="005E7C29"/>
    <w:rsid w:val="0061445A"/>
    <w:rsid w:val="00614878"/>
    <w:rsid w:val="00614BC9"/>
    <w:rsid w:val="00622BEE"/>
    <w:rsid w:val="00632059"/>
    <w:rsid w:val="00635C39"/>
    <w:rsid w:val="00666890"/>
    <w:rsid w:val="00676A0A"/>
    <w:rsid w:val="006916E3"/>
    <w:rsid w:val="006B2D2D"/>
    <w:rsid w:val="006C7824"/>
    <w:rsid w:val="006D454E"/>
    <w:rsid w:val="00737189"/>
    <w:rsid w:val="007571B7"/>
    <w:rsid w:val="007A1A85"/>
    <w:rsid w:val="007E0AE1"/>
    <w:rsid w:val="007E33A9"/>
    <w:rsid w:val="00857D52"/>
    <w:rsid w:val="008616A8"/>
    <w:rsid w:val="008627B3"/>
    <w:rsid w:val="008C51C6"/>
    <w:rsid w:val="008D27A8"/>
    <w:rsid w:val="00901C78"/>
    <w:rsid w:val="009565F0"/>
    <w:rsid w:val="00963F9D"/>
    <w:rsid w:val="00976853"/>
    <w:rsid w:val="009B3E1F"/>
    <w:rsid w:val="009C6D53"/>
    <w:rsid w:val="00A40256"/>
    <w:rsid w:val="00A90E66"/>
    <w:rsid w:val="00A97400"/>
    <w:rsid w:val="00AC5E2E"/>
    <w:rsid w:val="00B354FB"/>
    <w:rsid w:val="00B37169"/>
    <w:rsid w:val="00B45628"/>
    <w:rsid w:val="00B829E1"/>
    <w:rsid w:val="00BA45E3"/>
    <w:rsid w:val="00BA76B3"/>
    <w:rsid w:val="00BC3F51"/>
    <w:rsid w:val="00BD2203"/>
    <w:rsid w:val="00BE0822"/>
    <w:rsid w:val="00C615D2"/>
    <w:rsid w:val="00C82654"/>
    <w:rsid w:val="00CB471A"/>
    <w:rsid w:val="00CB7B42"/>
    <w:rsid w:val="00CC3D9A"/>
    <w:rsid w:val="00CC4610"/>
    <w:rsid w:val="00CC6597"/>
    <w:rsid w:val="00CE27B6"/>
    <w:rsid w:val="00D166A6"/>
    <w:rsid w:val="00D52C6F"/>
    <w:rsid w:val="00D61317"/>
    <w:rsid w:val="00D805DB"/>
    <w:rsid w:val="00D963F7"/>
    <w:rsid w:val="00DB02A7"/>
    <w:rsid w:val="00DE362D"/>
    <w:rsid w:val="00DF5098"/>
    <w:rsid w:val="00E1449C"/>
    <w:rsid w:val="00E20E59"/>
    <w:rsid w:val="00E21A4A"/>
    <w:rsid w:val="00E50702"/>
    <w:rsid w:val="00E63B1F"/>
    <w:rsid w:val="00E95494"/>
    <w:rsid w:val="00EC3143"/>
    <w:rsid w:val="00ED7231"/>
    <w:rsid w:val="00EE7042"/>
    <w:rsid w:val="00EF4119"/>
    <w:rsid w:val="00F24265"/>
    <w:rsid w:val="00F37CCA"/>
    <w:rsid w:val="00F64E45"/>
    <w:rsid w:val="00FA76F6"/>
    <w:rsid w:val="00FB1C6A"/>
    <w:rsid w:val="00FB5DCB"/>
    <w:rsid w:val="1621DDB3"/>
    <w:rsid w:val="18E09DCC"/>
    <w:rsid w:val="1A04217E"/>
    <w:rsid w:val="2A81BBC7"/>
    <w:rsid w:val="39089EF3"/>
    <w:rsid w:val="4F8C4E35"/>
    <w:rsid w:val="5E7F993F"/>
    <w:rsid w:val="5F3B821C"/>
    <w:rsid w:val="64030556"/>
    <w:rsid w:val="67C54A68"/>
    <w:rsid w:val="696A9D1A"/>
    <w:rsid w:val="7A1E7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25CD16E"/>
  <w15:chartTrackingRefBased/>
  <w15:docId w15:val="{6E4F173E-297B-40CC-A765-0B487772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A9E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6A9E"/>
    <w:pPr>
      <w:spacing w:after="0" w:line="240" w:lineRule="auto"/>
    </w:pPr>
    <w:rPr>
      <w:rFonts w:ascii="Calibri" w:eastAsia="MS Mincho" w:hAnsi="Calibri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A9E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046A9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46A9E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46A9E"/>
    <w:rPr>
      <w:rFonts w:cs="Times New Roman"/>
      <w:vertAlign w:val="superscript"/>
    </w:rPr>
  </w:style>
  <w:style w:type="paragraph" w:styleId="Revision">
    <w:name w:val="Revision"/>
    <w:hidden/>
    <w:uiPriority w:val="99"/>
    <w:semiHidden/>
    <w:rsid w:val="00046A9E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704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04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04BC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4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4BC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4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4BC"/>
    <w:rPr>
      <w:rFonts w:ascii="Segoe UI" w:eastAsia="Calibr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1942A7"/>
  </w:style>
  <w:style w:type="paragraph" w:styleId="Header">
    <w:name w:val="header"/>
    <w:basedOn w:val="Normal"/>
    <w:link w:val="HeaderChar"/>
    <w:uiPriority w:val="99"/>
    <w:unhideWhenUsed/>
    <w:rsid w:val="00C82654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82654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82654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82654"/>
    <w:rPr>
      <w:rFonts w:ascii="Times New Roman" w:eastAsia="Calibri" w:hAnsi="Times New Roman" w:cs="Times New Roman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6CC1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6CC1"/>
    <w:rPr>
      <w:rFonts w:ascii="Times New Roman" w:eastAsia="Calibri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86CC1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82BD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E36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36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13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04990DC7581448C812E8A017D4C7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8A2F0-939F-43F8-A55E-1C1510ECEA45}"/>
      </w:docPartPr>
      <w:docPartBody>
        <w:p w:rsidR="00080C71" w:rsidRDefault="00080C71" w:rsidP="00080C71">
          <w:pPr>
            <w:pStyle w:val="804990DC7581448C812E8A017D4C76A11"/>
          </w:pPr>
          <w:r>
            <w:rPr>
              <w:sz w:val="22"/>
            </w:rPr>
            <w:t>[v</w:t>
          </w:r>
          <w:r w:rsidRPr="00B45628">
            <w:rPr>
              <w:sz w:val="22"/>
            </w:rPr>
            <w:t>ardas, pavardė</w:t>
          </w:r>
          <w:r>
            <w:rPr>
              <w:sz w:val="22"/>
            </w:rPr>
            <w:t>]</w:t>
          </w:r>
        </w:p>
      </w:docPartBody>
    </w:docPart>
    <w:docPart>
      <w:docPartPr>
        <w:name w:val="C75D0B347F17490980C65521AC781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45E34-22BB-4A5E-AEB7-6EA5D2FF031A}"/>
      </w:docPartPr>
      <w:docPartBody>
        <w:p w:rsidR="00080C71" w:rsidRDefault="00080C71" w:rsidP="00080C71">
          <w:pPr>
            <w:pStyle w:val="C75D0B347F17490980C65521AC7819911"/>
          </w:pPr>
          <w:r>
            <w:rPr>
              <w:sz w:val="22"/>
            </w:rPr>
            <w:t xml:space="preserve">[nurodykite padalinį, </w:t>
          </w:r>
          <w:r w:rsidRPr="001C4E2B">
            <w:rPr>
              <w:sz w:val="22"/>
            </w:rPr>
            <w:t>kuriame dirb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arba kandidatuoja</w:t>
          </w:r>
          <w:r>
            <w:rPr>
              <w:sz w:val="22"/>
            </w:rPr>
            <w:t>te</w:t>
          </w:r>
          <w:r w:rsidRPr="001C4E2B">
            <w:rPr>
              <w:sz w:val="22"/>
            </w:rPr>
            <w:t xml:space="preserve"> į pareigas</w:t>
          </w:r>
          <w:r>
            <w:rPr>
              <w:sz w:val="22"/>
            </w:rPr>
            <w:t>]</w:t>
          </w:r>
        </w:p>
      </w:docPartBody>
    </w:docPart>
    <w:docPart>
      <w:docPartPr>
        <w:name w:val="8A3C8945159B45E3962720C2C323F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9BE5B-B909-46CB-83FA-C220306053B1}"/>
      </w:docPartPr>
      <w:docPartBody>
        <w:p w:rsidR="00080C71" w:rsidRDefault="00080C71" w:rsidP="00080C71">
          <w:pPr>
            <w:pStyle w:val="8A3C8945159B45E3962720C2C323FE551"/>
          </w:pPr>
          <w:r w:rsidRPr="00B45628">
            <w:rPr>
              <w:rFonts w:eastAsia="MS Mincho"/>
              <w:sz w:val="22"/>
            </w:rPr>
            <w:t>[</w:t>
          </w:r>
          <w:r>
            <w:rPr>
              <w:rFonts w:eastAsia="MS Mincho"/>
              <w:sz w:val="22"/>
            </w:rPr>
            <w:t xml:space="preserve">nurodykite: </w:t>
          </w:r>
          <w:r w:rsidRPr="0002706C">
            <w:rPr>
              <w:rFonts w:eastAsia="MS Mincho"/>
              <w:sz w:val="22"/>
            </w:rPr>
            <w:t>docent</w:t>
          </w:r>
          <w:r>
            <w:rPr>
              <w:rFonts w:eastAsia="MS Mincho"/>
              <w:sz w:val="22"/>
            </w:rPr>
            <w:t>as</w:t>
          </w:r>
          <w:r w:rsidRPr="0002706C">
            <w:rPr>
              <w:rFonts w:eastAsia="MS Mincho"/>
              <w:sz w:val="22"/>
            </w:rPr>
            <w:t xml:space="preserve"> </w:t>
          </w:r>
          <w:r>
            <w:rPr>
              <w:rFonts w:eastAsia="MS Mincho"/>
              <w:sz w:val="22"/>
            </w:rPr>
            <w:t>/</w:t>
          </w:r>
          <w:r w:rsidRPr="0002706C">
            <w:rPr>
              <w:rFonts w:eastAsia="MS Mincho"/>
              <w:sz w:val="22"/>
            </w:rPr>
            <w:t xml:space="preserve"> vyresn</w:t>
          </w:r>
          <w:r>
            <w:rPr>
              <w:rFonts w:eastAsia="MS Mincho"/>
              <w:sz w:val="22"/>
            </w:rPr>
            <w:t>ysis</w:t>
          </w:r>
          <w:r w:rsidRPr="0002706C">
            <w:rPr>
              <w:rFonts w:eastAsia="MS Mincho"/>
              <w:sz w:val="22"/>
            </w:rPr>
            <w:t xml:space="preserve"> </w:t>
          </w:r>
          <w:r w:rsidRPr="00B45628">
            <w:rPr>
              <w:rFonts w:eastAsia="MS Mincho"/>
              <w:sz w:val="22"/>
            </w:rPr>
            <w:t>mokslo darbuotoj</w:t>
          </w:r>
          <w:r>
            <w:rPr>
              <w:rFonts w:eastAsia="MS Mincho"/>
              <w:sz w:val="22"/>
            </w:rPr>
            <w:t>as</w:t>
          </w:r>
          <w:r w:rsidRPr="00B45628">
            <w:rPr>
              <w:rFonts w:eastAsia="MS Mincho"/>
              <w:sz w:val="22"/>
            </w:rPr>
            <w:t>]</w:t>
          </w:r>
        </w:p>
      </w:docPartBody>
    </w:docPart>
    <w:docPart>
      <w:docPartPr>
        <w:name w:val="FEFE3DB4818443A9AF35636AF715A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91131-393A-43C7-A669-587AD0360693}"/>
      </w:docPartPr>
      <w:docPartBody>
        <w:p w:rsidR="00080C71" w:rsidRDefault="00080C71" w:rsidP="00080C71">
          <w:pPr>
            <w:pStyle w:val="FEFE3DB4818443A9AF35636AF715A58A1"/>
          </w:pPr>
          <w:r w:rsidRPr="0002706C">
            <w:rPr>
              <w:rFonts w:eastAsia="MS Mincho"/>
              <w:sz w:val="22"/>
            </w:rPr>
            <w:t xml:space="preserve">[pateikite </w:t>
          </w:r>
          <w:r>
            <w:rPr>
              <w:rFonts w:eastAsia="MS Mincho"/>
              <w:sz w:val="22"/>
            </w:rPr>
            <w:t>1–</w:t>
          </w:r>
          <w:r w:rsidRPr="0002706C">
            <w:rPr>
              <w:rFonts w:eastAsia="MS Mincho"/>
              <w:sz w:val="22"/>
            </w:rPr>
            <w:t xml:space="preserve">5 nacionalinių ar tarptautinių MTEPI projektų paraiškų / mokslo sklaidos projektų paraiškų / institucijos programų rengimo ar vadovavimo </w:t>
          </w:r>
          <w:r>
            <w:rPr>
              <w:rFonts w:eastAsia="MS Mincho"/>
              <w:sz w:val="22"/>
            </w:rPr>
            <w:t xml:space="preserve">juos </w:t>
          </w:r>
          <w:r w:rsidRPr="0002706C">
            <w:rPr>
              <w:rFonts w:eastAsia="MS Mincho"/>
              <w:sz w:val="22"/>
            </w:rPr>
            <w:t>rengiant atvejus, nurodant program</w:t>
          </w:r>
          <w:r>
            <w:rPr>
              <w:rFonts w:eastAsia="MS Mincho"/>
              <w:sz w:val="22"/>
            </w:rPr>
            <w:t>os</w:t>
          </w:r>
          <w:r w:rsidRPr="0002706C">
            <w:rPr>
              <w:rFonts w:eastAsia="MS Mincho"/>
              <w:sz w:val="22"/>
            </w:rPr>
            <w:t>, projekto pavadinimą, pateikimo metus</w:t>
          </w:r>
          <w:r>
            <w:rPr>
              <w:rFonts w:eastAsia="MS Mincho"/>
              <w:sz w:val="22"/>
            </w:rPr>
            <w:t xml:space="preserve"> ir (arba)</w:t>
          </w:r>
          <w:r w:rsidRPr="0002706C">
            <w:rPr>
              <w:rFonts w:eastAsia="MS Mincho"/>
              <w:sz w:val="22"/>
            </w:rPr>
            <w:t xml:space="preserve"> pateikite </w:t>
          </w:r>
          <w:r>
            <w:rPr>
              <w:rFonts w:eastAsia="MS Mincho"/>
              <w:sz w:val="22"/>
            </w:rPr>
            <w:t>1–</w:t>
          </w:r>
          <w:r w:rsidRPr="0002706C">
            <w:rPr>
              <w:rFonts w:eastAsia="MS Mincho"/>
              <w:sz w:val="22"/>
            </w:rPr>
            <w:t>5 dalyvavimo ar vadovavimo tokiems projektams ar programoms</w:t>
          </w:r>
          <w:r>
            <w:rPr>
              <w:rFonts w:eastAsia="MS Mincho"/>
              <w:sz w:val="22"/>
            </w:rPr>
            <w:t xml:space="preserve"> </w:t>
          </w:r>
          <w:r w:rsidRPr="7CB23E7F">
            <w:rPr>
              <w:rFonts w:eastAsia="MS Mincho"/>
              <w:sz w:val="22"/>
            </w:rPr>
            <w:t>arba MTEP</w:t>
          </w:r>
          <w:r>
            <w:rPr>
              <w:rFonts w:eastAsia="MS Mincho"/>
              <w:sz w:val="22"/>
            </w:rPr>
            <w:t>I</w:t>
          </w:r>
          <w:r w:rsidRPr="7CB23E7F">
            <w:rPr>
              <w:rFonts w:eastAsia="MS Mincho"/>
              <w:sz w:val="22"/>
            </w:rPr>
            <w:t xml:space="preserve"> užsakym</w:t>
          </w:r>
          <w:r>
            <w:rPr>
              <w:rFonts w:eastAsia="MS Mincho"/>
              <w:sz w:val="22"/>
            </w:rPr>
            <w:t>ams</w:t>
          </w:r>
          <w:r w:rsidRPr="0002706C">
            <w:rPr>
              <w:rFonts w:eastAsia="MS Mincho"/>
              <w:sz w:val="22"/>
            </w:rPr>
            <w:t xml:space="preserve"> atvejus, nurodant program</w:t>
          </w:r>
          <w:r>
            <w:rPr>
              <w:rFonts w:eastAsia="MS Mincho"/>
              <w:sz w:val="22"/>
            </w:rPr>
            <w:t>os</w:t>
          </w:r>
          <w:r w:rsidRPr="0002706C">
            <w:rPr>
              <w:rFonts w:eastAsia="MS Mincho"/>
              <w:sz w:val="22"/>
            </w:rPr>
            <w:t xml:space="preserve">, projekto </w:t>
          </w:r>
          <w:r>
            <w:rPr>
              <w:rFonts w:eastAsia="MS Mincho"/>
              <w:sz w:val="22"/>
            </w:rPr>
            <w:t xml:space="preserve">ar užsakymo </w:t>
          </w:r>
          <w:r w:rsidRPr="0002706C">
            <w:rPr>
              <w:rFonts w:eastAsia="MS Mincho"/>
              <w:sz w:val="22"/>
            </w:rPr>
            <w:t xml:space="preserve">pavadinimą, vykdymo laikotarpį, pareigas </w:t>
          </w:r>
          <w:r>
            <w:rPr>
              <w:rFonts w:eastAsia="MS Mincho"/>
              <w:sz w:val="22"/>
            </w:rPr>
            <w:t>/ funkcijas</w:t>
          </w:r>
          <w:r w:rsidRPr="0002706C">
            <w:rPr>
              <w:rFonts w:eastAsia="MS Mincho"/>
              <w:sz w:val="22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D6913"/>
    <w:rsid w:val="00035240"/>
    <w:rsid w:val="00080C71"/>
    <w:rsid w:val="00097B83"/>
    <w:rsid w:val="003F0941"/>
    <w:rsid w:val="005D6913"/>
    <w:rsid w:val="006B789D"/>
    <w:rsid w:val="008C51C6"/>
    <w:rsid w:val="009B7D9F"/>
    <w:rsid w:val="00A907B1"/>
    <w:rsid w:val="00AB60C0"/>
    <w:rsid w:val="00B37169"/>
    <w:rsid w:val="00BD2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lt-LT" w:eastAsia="lt-LT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6913"/>
    <w:rPr>
      <w:color w:val="808080"/>
    </w:rPr>
  </w:style>
  <w:style w:type="paragraph" w:customStyle="1" w:styleId="804990DC7581448C812E8A017D4C76A11">
    <w:name w:val="804990DC7581448C812E8A017D4C76A11"/>
    <w:rsid w:val="00080C71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C75D0B347F17490980C65521AC7819911">
    <w:name w:val="C75D0B347F17490980C65521AC7819911"/>
    <w:rsid w:val="00080C71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8A3C8945159B45E3962720C2C323FE551">
    <w:name w:val="8A3C8945159B45E3962720C2C323FE551"/>
    <w:rsid w:val="00080C71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  <w:style w:type="paragraph" w:customStyle="1" w:styleId="FEFE3DB4818443A9AF35636AF715A58A1">
    <w:name w:val="FEFE3DB4818443A9AF35636AF715A58A1"/>
    <w:rsid w:val="00080C71"/>
    <w:pPr>
      <w:spacing w:after="200" w:line="240" w:lineRule="auto"/>
      <w:ind w:firstLine="709"/>
      <w:contextualSpacing/>
      <w:jc w:val="both"/>
    </w:pPr>
    <w:rPr>
      <w:rFonts w:ascii="Times New Roman" w:eastAsia="Calibri" w:hAnsi="Times New Roman" w:cs="Times New Roman"/>
      <w:kern w:val="0"/>
      <w:sz w:val="24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6570D8D0C79F4DBD8379A79BF430B3" ma:contentTypeVersion="4" ma:contentTypeDescription="Create a new document." ma:contentTypeScope="" ma:versionID="f170ef2f784844bb9a016f427163e7b3">
  <xsd:schema xmlns:xsd="http://www.w3.org/2001/XMLSchema" xmlns:xs="http://www.w3.org/2001/XMLSchema" xmlns:p="http://schemas.microsoft.com/office/2006/metadata/properties" xmlns:ns2="8c272480-f4a6-4ad4-91c3-411b12869756" targetNamespace="http://schemas.microsoft.com/office/2006/metadata/properties" ma:root="true" ma:fieldsID="f96608f67c205151eb37e8bb8fddecf3" ns2:_="">
    <xsd:import namespace="8c272480-f4a6-4ad4-91c3-411b128697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72480-f4a6-4ad4-91c3-411b12869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AF9280-A524-4B04-94C5-EBDA933E5E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72480-f4a6-4ad4-91c3-411b128697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5D22D1-C983-4C0A-9220-C8A6D76CDE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048F70-9045-4292-A425-1DC7F1AF1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25247C-71A7-4DE0-A455-D07729B4EB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599</Words>
  <Characters>1482</Characters>
  <Application>Microsoft Office Word</Application>
  <DocSecurity>0</DocSecurity>
  <Lines>1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TU ITSS</Company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igijus Žalkauskas</dc:creator>
  <cp:keywords/>
  <dc:description/>
  <cp:lastModifiedBy>Laura Stankevičienė</cp:lastModifiedBy>
  <cp:revision>14</cp:revision>
  <dcterms:created xsi:type="dcterms:W3CDTF">2024-04-18T14:07:00Z</dcterms:created>
  <dcterms:modified xsi:type="dcterms:W3CDTF">2026-02-0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570D8D0C79F4DBD8379A79BF430B3</vt:lpwstr>
  </property>
  <property fmtid="{D5CDD505-2E9C-101B-9397-08002B2CF9AE}" pid="3" name="GrammarlyDocumentId">
    <vt:lpwstr>0d6b79efc9844699a3974d92bb7e7f166fa3f47d3c463adfb8156f11cc17d216</vt:lpwstr>
  </property>
</Properties>
</file>